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99" w:type="dxa"/>
        <w:tblInd w:w="-885" w:type="dxa"/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10899"/>
      </w:tblGrid>
      <w:tr w:rsidR="00CA2D12" w:rsidRPr="00325D19" w:rsidTr="00BE791F">
        <w:trPr>
          <w:trHeight w:val="3097"/>
        </w:trPr>
        <w:tc>
          <w:tcPr>
            <w:tcW w:w="10899" w:type="dxa"/>
            <w:shd w:val="clear" w:color="auto" w:fill="auto"/>
          </w:tcPr>
          <w:p w:rsidR="00CA2D12" w:rsidRPr="0094184C" w:rsidRDefault="00FC73F1" w:rsidP="009756B7">
            <w:pPr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</w:pPr>
            <w:bookmarkStart w:id="0" w:name="_GoBack"/>
            <w:bookmarkEnd w:id="0"/>
            <w:r w:rsidRPr="0094184C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>M</w:t>
            </w:r>
            <w:r w:rsidR="00B75F95" w:rsidRPr="0094184C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>oh</w:t>
            </w:r>
            <w:r w:rsidR="009756B7" w:rsidRPr="0094184C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>cine</w:t>
            </w:r>
            <w:r w:rsidR="0053317A" w:rsidRPr="0094184C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 xml:space="preserve"> </w:t>
            </w:r>
          </w:p>
          <w:p w:rsidR="00BE791F" w:rsidRPr="0094184C" w:rsidRDefault="003670A7" w:rsidP="009756B7">
            <w:pPr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</w:pPr>
            <w:r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>Fitness</w:t>
            </w:r>
            <w:r w:rsidR="002600A1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 xml:space="preserve"> instructor</w:t>
            </w:r>
            <w:r w:rsidR="00DB21E6">
              <w:rPr>
                <w:rFonts w:ascii="Arial" w:eastAsia="Times New Roman" w:hAnsi="Arial"/>
                <w:b/>
                <w:i/>
                <w:sz w:val="32"/>
                <w:szCs w:val="32"/>
                <w:lang w:val="en-US" w:eastAsia="fr-FR"/>
              </w:rPr>
              <w:t xml:space="preserve"> </w:t>
            </w:r>
          </w:p>
          <w:p w:rsidR="00FC73F1" w:rsidRPr="00BE791F" w:rsidRDefault="003670A7" w:rsidP="00B75F95">
            <w:pPr>
              <w:spacing w:line="240" w:lineRule="auto"/>
              <w:rPr>
                <w:b/>
                <w:bCs/>
                <w:i/>
                <w:sz w:val="32"/>
                <w:szCs w:val="32"/>
              </w:rPr>
            </w:pPr>
            <w:r>
              <w:rPr>
                <w:b/>
                <w:bCs/>
                <w:i/>
                <w:sz w:val="32"/>
                <w:szCs w:val="32"/>
              </w:rPr>
              <w:t>E</w:t>
            </w:r>
            <w:r w:rsidR="006338EE">
              <w:rPr>
                <w:b/>
                <w:bCs/>
                <w:i/>
                <w:sz w:val="32"/>
                <w:szCs w:val="32"/>
              </w:rPr>
              <w:t xml:space="preserve">mail: </w:t>
            </w:r>
            <w:hyperlink r:id="rId9" w:history="1">
              <w:r w:rsidR="006338EE" w:rsidRPr="006774E3">
                <w:rPr>
                  <w:rStyle w:val="Hyperlink"/>
                  <w:b/>
                  <w:bCs/>
                  <w:i/>
                  <w:sz w:val="32"/>
                  <w:szCs w:val="32"/>
                </w:rPr>
                <w:t>mahcine.360854@2freemail.com</w:t>
              </w:r>
            </w:hyperlink>
            <w:r w:rsidR="006338EE">
              <w:rPr>
                <w:b/>
                <w:bCs/>
                <w:i/>
                <w:sz w:val="32"/>
                <w:szCs w:val="32"/>
              </w:rPr>
              <w:t xml:space="preserve"> </w:t>
            </w:r>
          </w:p>
        </w:tc>
      </w:tr>
    </w:tbl>
    <w:p w:rsidR="00FC73F1" w:rsidRDefault="0008736D" w:rsidP="000A498D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i/>
          <w:color w:val="0070C0"/>
          <w:sz w:val="32"/>
          <w:szCs w:val="32"/>
        </w:rPr>
      </w:pPr>
      <w:r>
        <w:rPr>
          <w:rFonts w:ascii="Times New Roman" w:hAnsi="Times New Roman" w:cs="Times New Roman"/>
          <w:b/>
          <w:bCs/>
          <w:i/>
          <w:noProof/>
          <w:color w:val="4F81BD"/>
          <w:sz w:val="32"/>
          <w:szCs w:val="32"/>
          <w:lang w:eastAsia="fr-FR"/>
        </w:rPr>
        <w:pict>
          <v:rect id="_x0000_s1030" style="position:absolute;margin-left:-54.35pt;margin-top:20.6pt;width:551pt;height:200.55pt;z-index:251650560;mso-position-horizontal-relative:text;mso-position-vertical-relative:text" fillcolor="none" strokecolor="#a5a5a5">
            <v:fill opacity="0" color2="fill darken(118)" o:opacity2="2621f" rotate="t" method="linear sigma" focus="100%" type="gradient"/>
            <v:textbox style="mso-next-textbox:#_x0000_s1030">
              <w:txbxContent>
                <w:p w:rsidR="00BE791F" w:rsidRDefault="00BE791F" w:rsidP="00BE791F">
                  <w:pPr>
                    <w:pStyle w:val="ListParagraph"/>
                    <w:numPr>
                      <w:ilvl w:val="0"/>
                      <w:numId w:val="26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 w:rsidRPr="00BE791F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2015</w:t>
                  </w:r>
                  <w:r>
                    <w:rPr>
                      <w:sz w:val="24"/>
                      <w:lang w:val="en-US"/>
                    </w:rPr>
                    <w:t xml:space="preserve">: Sea survival and first aid, Helicopter safety &amp; escape, Fire Fighting and self recue Certificate at Emirates Technical and Safety development center in Abu Dhabi UAE. </w:t>
                  </w:r>
                </w:p>
                <w:p w:rsidR="00BE791F" w:rsidRDefault="00BE791F" w:rsidP="00BE791F">
                  <w:pPr>
                    <w:pStyle w:val="ListParagraph"/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BE791F" w:rsidRDefault="00BE791F" w:rsidP="00BE791F">
                  <w:pPr>
                    <w:pStyle w:val="ListParagraph"/>
                    <w:numPr>
                      <w:ilvl w:val="0"/>
                      <w:numId w:val="26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2012: </w:t>
                  </w:r>
                  <w:r>
                    <w:rPr>
                      <w:sz w:val="24"/>
                      <w:lang w:val="en-US"/>
                    </w:rPr>
                    <w:t>Professional Coaching and Monitoring Certificate at CPNEF Morocco.</w:t>
                  </w:r>
                </w:p>
                <w:p w:rsidR="00BE791F" w:rsidRDefault="00BE791F" w:rsidP="00BE791F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2600A1" w:rsidRPr="002600A1" w:rsidRDefault="002600A1" w:rsidP="002600A1">
                  <w:pPr>
                    <w:pStyle w:val="ListParagraph"/>
                    <w:rPr>
                      <w:sz w:val="24"/>
                      <w:lang w:val="en-US"/>
                    </w:rPr>
                  </w:pPr>
                  <w:r>
                    <w:rPr>
                      <w:b/>
                      <w:bCs/>
                      <w:sz w:val="28"/>
                      <w:szCs w:val="24"/>
                      <w:lang w:val="en-US"/>
                    </w:rPr>
                    <w:t>2012</w:t>
                  </w:r>
                  <w:r w:rsidR="00E84593">
                    <w:rPr>
                      <w:sz w:val="24"/>
                      <w:lang w:val="en-US"/>
                    </w:rPr>
                    <w:t xml:space="preserve">: course professional trainer and communications skills at union of bodybuilding mohammedia. </w:t>
                  </w:r>
                </w:p>
                <w:p w:rsidR="002600A1" w:rsidRPr="002600A1" w:rsidRDefault="002600A1" w:rsidP="002600A1">
                  <w:pPr>
                    <w:pStyle w:val="ListParagraph"/>
                    <w:rPr>
                      <w:b/>
                      <w:bCs/>
                      <w:sz w:val="28"/>
                      <w:szCs w:val="24"/>
                      <w:lang w:val="en-US"/>
                    </w:rPr>
                  </w:pPr>
                </w:p>
                <w:p w:rsidR="00BE791F" w:rsidRPr="00BE791F" w:rsidRDefault="00BE791F" w:rsidP="00BE791F">
                  <w:pPr>
                    <w:pStyle w:val="ListParagraph"/>
                    <w:numPr>
                      <w:ilvl w:val="0"/>
                      <w:numId w:val="26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2010:</w:t>
                  </w:r>
                  <w:r>
                    <w:rPr>
                      <w:sz w:val="24"/>
                      <w:lang w:val="en-US"/>
                    </w:rPr>
                    <w:t xml:space="preserve"> Double Diplomat weight lifting and Fitness AT the French Federation of bodybuilding and fitness Morocco.</w:t>
                  </w:r>
                </w:p>
                <w:p w:rsidR="00BE791F" w:rsidRPr="00BE791F" w:rsidRDefault="00BE791F" w:rsidP="00BE791F">
                  <w:pPr>
                    <w:pStyle w:val="ListParagraph"/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9756B7" w:rsidRDefault="009756B7" w:rsidP="00BE791F">
                  <w:pPr>
                    <w:pStyle w:val="ListParagraph"/>
                    <w:numPr>
                      <w:ilvl w:val="0"/>
                      <w:numId w:val="26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 w:rsidRPr="00BE791F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June 2010</w:t>
                  </w:r>
                  <w:r w:rsidR="00BE791F" w:rsidRPr="00BE791F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:</w:t>
                  </w:r>
                  <w:r w:rsidR="00BE791F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Experimental</w:t>
                  </w:r>
                  <w:r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Sciences baccalaureate physical and chemical high school </w:t>
                  </w:r>
                  <w:r w:rsidR="00631995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>Jaber</w:t>
                  </w:r>
                  <w:r w:rsidR="00BE791F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</w:t>
                  </w:r>
                  <w:r w:rsidR="00631995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>Bnou</w:t>
                  </w:r>
                  <w:r w:rsidR="00BE791F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Hayan</w:t>
                  </w:r>
                  <w:r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Mohammedia</w:t>
                  </w:r>
                  <w:r w:rsidR="00BE791F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 xml:space="preserve"> </w:t>
                  </w:r>
                  <w:r w:rsidR="00631995" w:rsidRPr="00BE791F">
                    <w:rPr>
                      <w:rFonts w:ascii="Arial" w:eastAsia="Times New Roman" w:hAnsi="Arial"/>
                      <w:sz w:val="24"/>
                      <w:szCs w:val="24"/>
                      <w:lang w:val="en-US" w:eastAsia="fr-FR"/>
                    </w:rPr>
                    <w:t>Morocco.</w:t>
                  </w:r>
                </w:p>
                <w:p w:rsidR="00BE791F" w:rsidRDefault="00BE791F" w:rsidP="00BE791F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2600A1" w:rsidRPr="00BE791F" w:rsidRDefault="002600A1" w:rsidP="00BE791F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BE791F" w:rsidRPr="00BE791F" w:rsidRDefault="00BE791F" w:rsidP="00BE791F">
                  <w:p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5046C1" w:rsidRPr="00325D19" w:rsidRDefault="005046C1" w:rsidP="005046C1">
                  <w:pPr>
                    <w:spacing w:before="100" w:beforeAutospacing="1" w:after="100" w:afterAutospacing="1" w:line="240" w:lineRule="auto"/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</w:pPr>
                </w:p>
                <w:p w:rsidR="000A498D" w:rsidRPr="00325D19" w:rsidRDefault="000A498D" w:rsidP="000A498D">
                  <w:pPr>
                    <w:pStyle w:val="ListParagraph"/>
                    <w:spacing w:before="100" w:beforeAutospacing="1" w:after="100" w:afterAutospacing="1" w:line="240" w:lineRule="auto"/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</w:pPr>
                </w:p>
                <w:p w:rsidR="00417661" w:rsidRPr="00325D19" w:rsidRDefault="00417661">
                  <w:pPr>
                    <w:rPr>
                      <w:sz w:val="24"/>
                      <w:szCs w:val="24"/>
                      <w:lang w:val="en-US"/>
                    </w:rPr>
                  </w:pPr>
                </w:p>
                <w:p w:rsidR="00417661" w:rsidRPr="00325D19" w:rsidRDefault="00417661">
                  <w:pPr>
                    <w:rPr>
                      <w:sz w:val="24"/>
                      <w:szCs w:val="24"/>
                      <w:lang w:val="en-US"/>
                    </w:rPr>
                  </w:pPr>
                </w:p>
                <w:p w:rsidR="00417661" w:rsidRPr="00325D19" w:rsidRDefault="00417661">
                  <w:pPr>
                    <w:rPr>
                      <w:sz w:val="24"/>
                      <w:szCs w:val="24"/>
                      <w:lang w:val="en-US"/>
                    </w:rPr>
                  </w:pPr>
                </w:p>
                <w:p w:rsidR="00417661" w:rsidRPr="00325D19" w:rsidRDefault="00417661">
                  <w:pPr>
                    <w:rPr>
                      <w:sz w:val="24"/>
                      <w:szCs w:val="24"/>
                      <w:lang w:val="en-US"/>
                    </w:rPr>
                  </w:pPr>
                </w:p>
                <w:p w:rsidR="00417661" w:rsidRPr="00325D19" w:rsidRDefault="00417661">
                  <w:pPr>
                    <w:rPr>
                      <w:color w:val="4F81BD"/>
                      <w:sz w:val="24"/>
                      <w:szCs w:val="24"/>
                      <w:u w:val="single"/>
                      <w:lang w:val="en-US"/>
                    </w:rPr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bCs/>
          <w:i/>
          <w:noProof/>
          <w:color w:val="4F81BD"/>
          <w:sz w:val="32"/>
          <w:szCs w:val="32"/>
          <w:lang w:eastAsia="fr-F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margin-left:116pt;margin-top:6.6pt;width:198.25pt;height:0;z-index:251649536;mso-position-horizontal-relative:text;mso-position-vertical-relative:text" o:connectortype="straight" strokecolor="#943634" strokeweight="1.25pt"/>
        </w:pict>
      </w:r>
      <w:r>
        <w:rPr>
          <w:rFonts w:ascii="Times New Roman" w:hAnsi="Times New Roman" w:cs="Times New Roman"/>
          <w:b/>
          <w:bCs/>
          <w:i/>
          <w:noProof/>
          <w:color w:val="4F81BD"/>
          <w:sz w:val="32"/>
          <w:szCs w:val="32"/>
          <w:lang w:eastAsia="fr-FR"/>
        </w:rPr>
        <w:pict>
          <v:shape id="_x0000_s1028" type="#_x0000_t32" style="position:absolute;margin-left:-49.85pt;margin-top:6.6pt;width:70.35pt;height:0;z-index:251648512;mso-position-horizontal-relative:text;mso-position-vertical-relative:text" o:connectortype="straight" strokecolor="#943634" strokeweight="1.25pt"/>
        </w:pict>
      </w:r>
      <w:r w:rsidR="005C0003" w:rsidRPr="00BE791F">
        <w:rPr>
          <w:rFonts w:ascii="Times New Roman" w:hAnsi="Times New Roman" w:cs="Times New Roman"/>
          <w:b/>
          <w:bCs/>
          <w:i/>
          <w:color w:val="D99594"/>
          <w:sz w:val="32"/>
          <w:szCs w:val="32"/>
        </w:rPr>
        <w:t xml:space="preserve">  </w:t>
      </w:r>
      <w:r w:rsidR="00BE791F">
        <w:rPr>
          <w:rFonts w:cs="Times New Roman"/>
          <w:b/>
          <w:bCs/>
          <w:i/>
          <w:color w:val="0070C0"/>
          <w:sz w:val="32"/>
          <w:szCs w:val="32"/>
        </w:rPr>
        <w:t xml:space="preserve">      </w:t>
      </w:r>
      <w:r w:rsidR="005C0003" w:rsidRPr="00325D19">
        <w:rPr>
          <w:rFonts w:cs="Times New Roman"/>
          <w:b/>
          <w:bCs/>
          <w:i/>
          <w:color w:val="0070C0"/>
          <w:sz w:val="32"/>
          <w:szCs w:val="32"/>
        </w:rPr>
        <w:t>Formation</w:t>
      </w:r>
    </w:p>
    <w:p w:rsidR="00BE791F" w:rsidRPr="00325D19" w:rsidRDefault="00BE791F" w:rsidP="000A498D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i/>
          <w:color w:val="0070C0"/>
          <w:sz w:val="32"/>
          <w:szCs w:val="32"/>
        </w:rPr>
      </w:pPr>
    </w:p>
    <w:p w:rsidR="00417661" w:rsidRPr="00325D19" w:rsidRDefault="00417661" w:rsidP="005C0003">
      <w:pPr>
        <w:tabs>
          <w:tab w:val="left" w:pos="1380"/>
        </w:tabs>
        <w:rPr>
          <w:rFonts w:ascii="Times New Roman" w:hAnsi="Times New Roman" w:cs="Times New Roman"/>
          <w:b/>
          <w:bCs/>
          <w:color w:val="4F81BD"/>
          <w:sz w:val="32"/>
          <w:szCs w:val="32"/>
        </w:rPr>
      </w:pPr>
    </w:p>
    <w:p w:rsidR="00417661" w:rsidRPr="00325D19" w:rsidRDefault="00417661" w:rsidP="00417661">
      <w:pPr>
        <w:rPr>
          <w:rFonts w:ascii="Times New Roman" w:hAnsi="Times New Roman" w:cs="Times New Roman"/>
          <w:sz w:val="32"/>
          <w:szCs w:val="32"/>
        </w:rPr>
      </w:pPr>
    </w:p>
    <w:p w:rsidR="00417661" w:rsidRPr="00325D19" w:rsidRDefault="00417661" w:rsidP="00417661">
      <w:pPr>
        <w:rPr>
          <w:rFonts w:ascii="Times New Roman" w:hAnsi="Times New Roman" w:cs="Times New Roman"/>
          <w:sz w:val="32"/>
          <w:szCs w:val="32"/>
        </w:rPr>
      </w:pPr>
    </w:p>
    <w:p w:rsidR="00417661" w:rsidRPr="00325D19" w:rsidRDefault="00417661" w:rsidP="00417661">
      <w:pPr>
        <w:rPr>
          <w:rFonts w:ascii="Times New Roman" w:hAnsi="Times New Roman" w:cs="Times New Roman"/>
          <w:sz w:val="32"/>
          <w:szCs w:val="32"/>
        </w:rPr>
      </w:pPr>
    </w:p>
    <w:p w:rsidR="00BE791F" w:rsidRDefault="00BE791F" w:rsidP="00BE791F">
      <w:pPr>
        <w:tabs>
          <w:tab w:val="left" w:pos="1834"/>
        </w:tabs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BE791F" w:rsidRDefault="00BE791F" w:rsidP="00BE791F">
      <w:pPr>
        <w:tabs>
          <w:tab w:val="left" w:pos="1834"/>
        </w:tabs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:rsidR="0032319B" w:rsidRPr="00E84593" w:rsidRDefault="0008736D" w:rsidP="001475A2">
      <w:pPr>
        <w:tabs>
          <w:tab w:val="left" w:pos="1834"/>
        </w:tabs>
        <w:spacing w:after="0" w:line="240" w:lineRule="auto"/>
        <w:rPr>
          <w:rFonts w:ascii="Times New Roman" w:hAnsi="Times New Roman" w:cs="Times New Roman"/>
          <w:b/>
          <w:bCs/>
          <w:color w:val="4F81BD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eastAsia="fr-FR"/>
        </w:rPr>
        <w:pict>
          <v:rect id="_x0000_s1043" style="position:absolute;margin-left:331.45pt;margin-top:17.2pt;width:163.4pt;height:157.75pt;z-index:251662848" fillcolor="none" strokecolor="#a5a5a5">
            <v:fill opacity="0" color2="fill darken(118)" o:opacity2="2621f" rotate="t" method="linear sigma" focus="100%" type="gradient"/>
            <v:textbox>
              <w:txbxContent>
                <w:p w:rsidR="009756B7" w:rsidRPr="000B0DE3" w:rsidRDefault="009756B7" w:rsidP="009756B7">
                  <w:pPr>
                    <w:rPr>
                      <w:b/>
                      <w:bCs/>
                      <w:color w:val="0070C0"/>
                      <w:sz w:val="24"/>
                      <w:szCs w:val="24"/>
                      <w:u w:val="single"/>
                    </w:rPr>
                  </w:pPr>
                  <w:r w:rsidRPr="002C385B">
                    <w:rPr>
                      <w:b/>
                      <w:bCs/>
                      <w:color w:val="0070C0"/>
                      <w:sz w:val="24"/>
                      <w:szCs w:val="24"/>
                      <w:u w:val="single"/>
                      <w:lang w:val="en-US"/>
                    </w:rPr>
                    <w:t>Personal</w:t>
                  </w:r>
                  <w:r w:rsidRPr="009756B7">
                    <w:rPr>
                      <w:b/>
                      <w:bCs/>
                      <w:color w:val="0070C0"/>
                      <w:sz w:val="24"/>
                      <w:szCs w:val="24"/>
                      <w:u w:val="single"/>
                      <w:lang w:val="en-US"/>
                    </w:rPr>
                    <w:t>Qualities</w:t>
                  </w:r>
                  <w:r w:rsidRPr="000B0DE3">
                    <w:rPr>
                      <w:b/>
                      <w:bCs/>
                      <w:color w:val="0070C0"/>
                      <w:sz w:val="24"/>
                      <w:szCs w:val="24"/>
                      <w:u w:val="single"/>
                    </w:rPr>
                    <w:t>:</w:t>
                  </w:r>
                </w:p>
                <w:p w:rsidR="009756B7" w:rsidRPr="00BE791F" w:rsidRDefault="00BE791F" w:rsidP="00BE791F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BE791F">
                    <w:rPr>
                      <w:b/>
                      <w:sz w:val="24"/>
                      <w:szCs w:val="24"/>
                    </w:rPr>
                    <w:t>-</w:t>
                  </w:r>
                  <w:r>
                    <w:rPr>
                      <w:b/>
                      <w:sz w:val="24"/>
                      <w:szCs w:val="24"/>
                    </w:rPr>
                    <w:t xml:space="preserve">  </w:t>
                  </w:r>
                  <w:r w:rsidRPr="00BE791F">
                    <w:rPr>
                      <w:b/>
                      <w:sz w:val="24"/>
                      <w:szCs w:val="24"/>
                    </w:rPr>
                    <w:t>Dynamisme</w:t>
                  </w:r>
                  <w:r w:rsidR="009756B7" w:rsidRPr="00BE791F">
                    <w:rPr>
                      <w:b/>
                      <w:sz w:val="24"/>
                      <w:szCs w:val="24"/>
                    </w:rPr>
                    <w:t>.</w:t>
                  </w:r>
                </w:p>
                <w:p w:rsidR="009756B7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  <w:p w:rsidR="009756B7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FC5AA6">
                    <w:rPr>
                      <w:b/>
                      <w:sz w:val="24"/>
                      <w:szCs w:val="24"/>
                    </w:rPr>
                    <w:t xml:space="preserve"> - </w:t>
                  </w:r>
                  <w:r w:rsidRPr="002C385B">
                    <w:rPr>
                      <w:b/>
                      <w:sz w:val="24"/>
                      <w:szCs w:val="24"/>
                      <w:lang w:val="en-US"/>
                    </w:rPr>
                    <w:t>Autonomy</w:t>
                  </w:r>
                  <w:r w:rsidRPr="00FC5AA6">
                    <w:rPr>
                      <w:b/>
                      <w:sz w:val="24"/>
                      <w:szCs w:val="24"/>
                    </w:rPr>
                    <w:t>.</w:t>
                  </w:r>
                </w:p>
                <w:p w:rsidR="009756B7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  <w:p w:rsidR="009756B7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FC5AA6">
                    <w:rPr>
                      <w:b/>
                      <w:sz w:val="24"/>
                      <w:szCs w:val="24"/>
                    </w:rPr>
                    <w:t xml:space="preserve"> - </w:t>
                  </w:r>
                  <w:r w:rsidRPr="003670A7">
                    <w:rPr>
                      <w:b/>
                      <w:sz w:val="24"/>
                      <w:szCs w:val="24"/>
                      <w:lang w:val="en-US"/>
                    </w:rPr>
                    <w:t>Creativity</w:t>
                  </w:r>
                  <w:r w:rsidRPr="00FC5AA6">
                    <w:rPr>
                      <w:b/>
                      <w:sz w:val="24"/>
                      <w:szCs w:val="24"/>
                    </w:rPr>
                    <w:t>.</w:t>
                  </w:r>
                </w:p>
                <w:p w:rsidR="009756B7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</w:p>
                <w:p w:rsidR="00C110F0" w:rsidRPr="00FC5AA6" w:rsidRDefault="009756B7" w:rsidP="009756B7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FC5AA6">
                    <w:rPr>
                      <w:b/>
                      <w:sz w:val="24"/>
                      <w:szCs w:val="24"/>
                    </w:rPr>
                    <w:t xml:space="preserve"> -  </w:t>
                  </w:r>
                  <w:r>
                    <w:rPr>
                      <w:b/>
                      <w:sz w:val="24"/>
                      <w:szCs w:val="24"/>
                    </w:rPr>
                    <w:t>Rigorous</w:t>
                  </w:r>
                </w:p>
              </w:txbxContent>
            </v:textbox>
          </v:rect>
        </w:pict>
      </w:r>
      <w:r w:rsidR="00E84593">
        <w:rPr>
          <w:rFonts w:cs="Times New Roman"/>
          <w:b/>
          <w:bCs/>
          <w:color w:val="0070C0"/>
          <w:sz w:val="32"/>
          <w:szCs w:val="32"/>
        </w:rPr>
        <w:t xml:space="preserve">      </w:t>
      </w:r>
      <w:r w:rsidR="00BE791F">
        <w:rPr>
          <w:rFonts w:cs="Times New Roman"/>
          <w:b/>
          <w:bCs/>
          <w:color w:val="0070C0"/>
          <w:sz w:val="32"/>
          <w:szCs w:val="32"/>
        </w:rPr>
        <w:t xml:space="preserve"> </w:t>
      </w:r>
    </w:p>
    <w:p w:rsidR="00100A8B" w:rsidRPr="001475A2" w:rsidRDefault="0008736D" w:rsidP="001475A2">
      <w:pPr>
        <w:rPr>
          <w:rFonts w:cs="Times New Roman"/>
          <w:b/>
          <w:bCs/>
          <w:color w:val="0070C0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color w:val="D99594"/>
          <w:sz w:val="32"/>
          <w:szCs w:val="32"/>
          <w:lang w:eastAsia="fr-FR"/>
        </w:rPr>
        <w:pict>
          <v:shape id="_x0000_s1032" type="#_x0000_t32" style="position:absolute;margin-left:211.4pt;margin-top:15.1pt;width:112pt;height:0;z-index:251652608" o:connectortype="straight" strokecolor="#943634" strokeweight="1.25pt"/>
        </w:pict>
      </w:r>
      <w:r>
        <w:rPr>
          <w:rFonts w:ascii="Times New Roman" w:hAnsi="Times New Roman" w:cs="Times New Roman"/>
          <w:b/>
          <w:bCs/>
          <w:noProof/>
          <w:color w:val="D99594"/>
          <w:sz w:val="32"/>
          <w:szCs w:val="32"/>
          <w:lang w:eastAsia="fr-FR"/>
        </w:rPr>
        <w:pict>
          <v:shape id="_x0000_s1031" type="#_x0000_t32" style="position:absolute;margin-left:-52.55pt;margin-top:15.1pt;width:70.35pt;height:0;z-index:251651584" o:connectortype="straight" strokecolor="#943634" strokeweight="1.25pt"/>
        </w:pict>
      </w:r>
      <w:r w:rsidR="001475A2" w:rsidRPr="000A1B9D">
        <w:rPr>
          <w:rFonts w:cs="Times New Roman"/>
          <w:b/>
          <w:bCs/>
          <w:color w:val="0070C0"/>
          <w:sz w:val="32"/>
          <w:szCs w:val="32"/>
          <w:lang w:val="en-US"/>
        </w:rPr>
        <w:t xml:space="preserve">       Professional </w:t>
      </w:r>
      <w:r w:rsidR="001475A2" w:rsidRPr="00325D19">
        <w:rPr>
          <w:rFonts w:cs="Times New Roman"/>
          <w:b/>
          <w:bCs/>
          <w:color w:val="0070C0"/>
          <w:sz w:val="32"/>
          <w:szCs w:val="32"/>
          <w:lang w:val="en-US"/>
        </w:rPr>
        <w:t>Experience</w:t>
      </w:r>
      <w:r w:rsidR="001475A2">
        <w:rPr>
          <w:rFonts w:cs="Times New Roman"/>
          <w:b/>
          <w:bCs/>
          <w:color w:val="0070C0"/>
          <w:sz w:val="32"/>
          <w:szCs w:val="32"/>
          <w:lang w:val="en-US"/>
        </w:rPr>
        <w:t>s</w:t>
      </w:r>
    </w:p>
    <w:p w:rsidR="00100A8B" w:rsidRPr="000A1B9D" w:rsidRDefault="0008736D" w:rsidP="00100A8B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color w:val="4F81BD"/>
          <w:sz w:val="32"/>
          <w:szCs w:val="32"/>
          <w:lang w:eastAsia="fr-FR"/>
        </w:rPr>
        <w:pict>
          <v:rect id="_x0000_s1033" style="position:absolute;margin-left:-57.95pt;margin-top:19.2pt;width:381.35pt;height:288.4pt;z-index:251653632" fillcolor="none" strokecolor="#a5a5a5">
            <v:fill opacity="0" color2="fill darken(118)" o:opacity2="2621f" rotate="t" method="linear sigma" focus="100%" type="gradient"/>
            <v:textbox style="mso-next-textbox:#_x0000_s1033">
              <w:txbxContent>
                <w:p w:rsidR="001475A2" w:rsidRDefault="001475A2" w:rsidP="001475A2">
                  <w:pPr>
                    <w:pStyle w:val="ListParagraph"/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</w:p>
                <w:p w:rsidR="00E84593" w:rsidRPr="00E84593" w:rsidRDefault="00BE791F" w:rsidP="00E84593">
                  <w:pPr>
                    <w:pStyle w:val="ListParagraph"/>
                    <w:numPr>
                      <w:ilvl w:val="0"/>
                      <w:numId w:val="27"/>
                    </w:numPr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  <w:r w:rsidRPr="00741C40">
                    <w:rPr>
                      <w:rStyle w:val="Heading1Char"/>
                      <w:sz w:val="24"/>
                      <w:szCs w:val="24"/>
                    </w:rPr>
                    <w:t xml:space="preserve">OCT 2014 to </w:t>
                  </w:r>
                  <w:r w:rsidR="00741C40" w:rsidRPr="00741C40">
                    <w:rPr>
                      <w:rStyle w:val="Heading1Char"/>
                      <w:sz w:val="24"/>
                      <w:szCs w:val="24"/>
                    </w:rPr>
                    <w:t>prestent</w:t>
                  </w:r>
                  <w:r w:rsidRPr="006E5E87">
                    <w:rPr>
                      <w:szCs w:val="20"/>
                      <w:lang w:val="en-US"/>
                    </w:rPr>
                    <w:t>:</w:t>
                  </w:r>
                  <w:r w:rsidRPr="006E5E87">
                    <w:rPr>
                      <w:b/>
                      <w:bCs/>
                      <w:szCs w:val="20"/>
                      <w:lang w:val="en-US"/>
                    </w:rPr>
                    <w:t xml:space="preserve"> </w:t>
                  </w:r>
                  <w:r w:rsidRPr="00BE791F">
                    <w:rPr>
                      <w:sz w:val="24"/>
                      <w:lang w:val="en-US"/>
                    </w:rPr>
                    <w:t>Drilling and first aid officer at</w:t>
                  </w:r>
                  <w:r>
                    <w:rPr>
                      <w:b/>
                      <w:bCs/>
                      <w:sz w:val="24"/>
                      <w:lang w:val="en-US"/>
                    </w:rPr>
                    <w:t xml:space="preserve"> NDC Abu Dhabi UAE.</w:t>
                  </w:r>
                </w:p>
                <w:p w:rsidR="004D5E39" w:rsidRPr="004D5E39" w:rsidRDefault="004D5E39" w:rsidP="004D5E39">
                  <w:pPr>
                    <w:pStyle w:val="ListParagraph"/>
                    <w:numPr>
                      <w:ilvl w:val="0"/>
                      <w:numId w:val="27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>
                    <w:rPr>
                      <w:b/>
                      <w:bCs/>
                      <w:sz w:val="24"/>
                      <w:lang w:val="en-US"/>
                    </w:rPr>
                    <w:t xml:space="preserve">Nov 2013 </w:t>
                  </w:r>
                  <w:r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–</w:t>
                  </w: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Aug 2014: </w:t>
                  </w:r>
                  <w:r>
                    <w:rPr>
                      <w:sz w:val="24"/>
                      <w:lang w:val="en-US"/>
                    </w:rPr>
                    <w:t xml:space="preserve">Bodybuilding and Fitness Monitor At Geneva Gym Club Tangier </w:t>
                  </w:r>
                  <w:r w:rsidRPr="00325D19">
                    <w:rPr>
                      <w:b/>
                      <w:bCs/>
                      <w:sz w:val="24"/>
                      <w:lang w:val="en-US"/>
                    </w:rPr>
                    <w:t>Morocco</w:t>
                  </w:r>
                  <w:r>
                    <w:rPr>
                      <w:b/>
                      <w:bCs/>
                      <w:sz w:val="24"/>
                      <w:lang w:val="en-US"/>
                    </w:rPr>
                    <w:t>.</w:t>
                  </w:r>
                </w:p>
                <w:p w:rsidR="004D5E39" w:rsidRDefault="004D5E39" w:rsidP="004D5E39">
                  <w:pPr>
                    <w:pStyle w:val="ListParagraph"/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</w:p>
                <w:p w:rsidR="009756B7" w:rsidRPr="00E84593" w:rsidRDefault="009756B7" w:rsidP="00E84593">
                  <w:pPr>
                    <w:pStyle w:val="ListParagraph"/>
                    <w:numPr>
                      <w:ilvl w:val="0"/>
                      <w:numId w:val="27"/>
                    </w:numPr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  <w:r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Oct 2012 – Sep 201</w:t>
                  </w:r>
                  <w:r w:rsidR="004D5E3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3</w:t>
                  </w:r>
                  <w:r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: </w:t>
                  </w:r>
                  <w:r w:rsidR="004D5E39">
                    <w:rPr>
                      <w:sz w:val="24"/>
                      <w:lang w:val="en-US"/>
                    </w:rPr>
                    <w:t xml:space="preserve">Fitness coach at Lady Fitness </w:t>
                  </w:r>
                  <w:r w:rsidR="003670A7">
                    <w:rPr>
                      <w:sz w:val="24"/>
                      <w:lang w:val="en-US"/>
                    </w:rPr>
                    <w:t>Mohammedia Morocco</w:t>
                  </w:r>
                  <w:r w:rsidRPr="00325D19">
                    <w:rPr>
                      <w:b/>
                      <w:bCs/>
                      <w:sz w:val="24"/>
                      <w:lang w:val="en-US"/>
                    </w:rPr>
                    <w:t>.</w:t>
                  </w:r>
                </w:p>
                <w:p w:rsidR="00E84593" w:rsidRDefault="00E84593" w:rsidP="009756B7">
                  <w:pPr>
                    <w:pStyle w:val="ListParagraph"/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</w:p>
                <w:p w:rsidR="00AF3D71" w:rsidRPr="00325D19" w:rsidRDefault="00AF3D71" w:rsidP="009756B7">
                  <w:pPr>
                    <w:pStyle w:val="ListParagraph"/>
                    <w:spacing w:before="100" w:beforeAutospacing="1" w:after="100" w:afterAutospacing="1" w:line="240" w:lineRule="auto"/>
                    <w:rPr>
                      <w:b/>
                      <w:bCs/>
                      <w:sz w:val="24"/>
                      <w:lang w:val="en-US"/>
                    </w:rPr>
                  </w:pPr>
                </w:p>
                <w:p w:rsidR="00AF3D71" w:rsidRPr="00AF3D71" w:rsidRDefault="001223E1" w:rsidP="00741C40">
                  <w:pPr>
                    <w:pStyle w:val="ListParagraph"/>
                    <w:numPr>
                      <w:ilvl w:val="0"/>
                      <w:numId w:val="27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Aug 2011</w:t>
                  </w:r>
                  <w:r w:rsidR="009756B7"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</w:t>
                  </w:r>
                  <w:r w:rsidR="00741C40"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– </w:t>
                  </w:r>
                  <w:r w:rsidR="009756B7"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Oct 2012: </w:t>
                  </w:r>
                  <w:r w:rsidR="004D5E39">
                    <w:rPr>
                      <w:sz w:val="24"/>
                      <w:lang w:val="en-US"/>
                    </w:rPr>
                    <w:t>Bodybuilding Monitor at La Hollandaise Gym Mohammedia Morocco.</w:t>
                  </w:r>
                  <w:r>
                    <w:rPr>
                      <w:sz w:val="24"/>
                      <w:lang w:val="en-US"/>
                    </w:rPr>
                    <w:t xml:space="preserve"> </w:t>
                  </w:r>
                </w:p>
                <w:p w:rsidR="00AF3D71" w:rsidRDefault="00AF3D71" w:rsidP="001223E1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1223E1" w:rsidRDefault="008D2327" w:rsidP="008D2327">
                  <w:pPr>
                    <w:pStyle w:val="ListParagraph"/>
                    <w:rPr>
                      <w:bCs/>
                      <w:i/>
                      <w:iCs/>
                      <w:lang w:val="en-US"/>
                    </w:rPr>
                  </w:pPr>
                  <w:r w:rsidRPr="008D2327">
                    <w:rPr>
                      <w:b/>
                      <w:bCs/>
                      <w:sz w:val="28"/>
                      <w:szCs w:val="24"/>
                      <w:lang w:val="en-US"/>
                    </w:rPr>
                    <w:t>May</w:t>
                  </w:r>
                  <w:r>
                    <w:rPr>
                      <w:b/>
                      <w:bCs/>
                      <w:sz w:val="28"/>
                      <w:szCs w:val="24"/>
                      <w:lang w:val="en-US"/>
                    </w:rPr>
                    <w:t xml:space="preserve"> 2009 </w:t>
                  </w:r>
                  <w:r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–</w:t>
                  </w: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</w:t>
                  </w:r>
                  <w:r w:rsidR="00AF3D71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Jun</w:t>
                  </w: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2011</w:t>
                  </w:r>
                  <w:r>
                    <w:rPr>
                      <w:rFonts w:ascii="Arial" w:eastAsia="Times New Roman" w:hAnsi="Arial"/>
                      <w:bCs/>
                      <w:sz w:val="24"/>
                      <w:szCs w:val="24"/>
                      <w:lang w:val="en-US" w:eastAsia="fr-FR"/>
                    </w:rPr>
                    <w:t xml:space="preserve">: swimming instructor </w:t>
                  </w:r>
                  <w:r w:rsidR="002600A1">
                    <w:rPr>
                      <w:rFonts w:ascii="Arial" w:eastAsia="Times New Roman" w:hAnsi="Arial"/>
                      <w:bCs/>
                      <w:sz w:val="24"/>
                      <w:szCs w:val="24"/>
                      <w:lang w:val="en-US" w:eastAsia="fr-FR"/>
                    </w:rPr>
                    <w:t>for kids at lets swim</w:t>
                  </w:r>
                  <w:r w:rsidR="00AF3D71">
                    <w:rPr>
                      <w:bCs/>
                      <w:i/>
                      <w:iCs/>
                      <w:lang w:val="en-US"/>
                    </w:rPr>
                    <w:t xml:space="preserve"> together club</w:t>
                  </w:r>
                  <w:r w:rsidR="002600A1">
                    <w:rPr>
                      <w:bCs/>
                      <w:i/>
                      <w:iCs/>
                      <w:lang w:val="en-US"/>
                    </w:rPr>
                    <w:t xml:space="preserve"> Marrakech morocco.</w:t>
                  </w:r>
                </w:p>
                <w:p w:rsidR="002600A1" w:rsidRDefault="002600A1" w:rsidP="008D2327">
                  <w:pPr>
                    <w:pStyle w:val="ListParagraph"/>
                    <w:rPr>
                      <w:b/>
                      <w:i/>
                      <w:iCs/>
                      <w:lang w:val="en-US"/>
                    </w:rPr>
                  </w:pPr>
                </w:p>
                <w:p w:rsidR="002600A1" w:rsidRPr="00741C40" w:rsidRDefault="00741C40" w:rsidP="008D2327">
                  <w:pPr>
                    <w:pStyle w:val="ListParagraph"/>
                    <w:rPr>
                      <w:bCs/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Jun 2001</w:t>
                  </w: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</w:t>
                  </w:r>
                  <w:r w:rsidRPr="00325D19"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>–</w:t>
                  </w:r>
                  <w:r>
                    <w:rPr>
                      <w:rFonts w:ascii="Arial" w:eastAsia="Times New Roman" w:hAnsi="Arial"/>
                      <w:b/>
                      <w:sz w:val="24"/>
                      <w:szCs w:val="24"/>
                      <w:lang w:val="en-US" w:eastAsia="fr-FR"/>
                    </w:rPr>
                    <w:t xml:space="preserve"> oct 2010: </w:t>
                  </w:r>
                  <w:r>
                    <w:rPr>
                      <w:rFonts w:ascii="Arial" w:eastAsia="Times New Roman" w:hAnsi="Arial"/>
                      <w:bCs/>
                      <w:sz w:val="24"/>
                      <w:szCs w:val="24"/>
                      <w:lang w:val="en-US" w:eastAsia="fr-FR"/>
                    </w:rPr>
                    <w:t>playing basketball at professional team in morocco.</w:t>
                  </w:r>
                </w:p>
                <w:p w:rsidR="002600A1" w:rsidRPr="00741C40" w:rsidRDefault="002600A1" w:rsidP="00741C40">
                  <w:pPr>
                    <w:rPr>
                      <w:bCs/>
                      <w:i/>
                      <w:iCs/>
                      <w:lang w:val="en-US"/>
                    </w:rPr>
                  </w:pPr>
                </w:p>
                <w:p w:rsidR="001223E1" w:rsidRDefault="001223E1" w:rsidP="001223E1">
                  <w:p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1223E1" w:rsidRPr="001223E1" w:rsidRDefault="001223E1" w:rsidP="001223E1">
                  <w:p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1223E1" w:rsidRPr="001223E1" w:rsidRDefault="001223E1" w:rsidP="001223E1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1223E1" w:rsidRDefault="001223E1" w:rsidP="004D5E39">
                  <w:pPr>
                    <w:pStyle w:val="ListParagraph"/>
                    <w:numPr>
                      <w:ilvl w:val="0"/>
                      <w:numId w:val="27"/>
                    </w:num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BE791F" w:rsidRPr="00BE791F" w:rsidRDefault="00BE791F" w:rsidP="00BE791F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BE791F" w:rsidRPr="00BE791F" w:rsidRDefault="00BE791F" w:rsidP="00BE791F">
                  <w:p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</w:p>
                <w:p w:rsidR="00BE791F" w:rsidRPr="00BE791F" w:rsidRDefault="00BE791F" w:rsidP="00BE791F">
                  <w:pPr>
                    <w:pStyle w:val="ListParagraph"/>
                    <w:rPr>
                      <w:sz w:val="24"/>
                      <w:lang w:val="en-US"/>
                    </w:rPr>
                  </w:pPr>
                </w:p>
                <w:p w:rsidR="00EC466A" w:rsidRPr="00BE791F" w:rsidRDefault="004D5E39" w:rsidP="00BE791F">
                  <w:pPr>
                    <w:spacing w:before="100" w:beforeAutospacing="1" w:after="100" w:afterAutospacing="1" w:line="240" w:lineRule="auto"/>
                    <w:rPr>
                      <w:sz w:val="24"/>
                      <w:lang w:val="en-US"/>
                    </w:rPr>
                  </w:pPr>
                  <w:r w:rsidRPr="00BE791F">
                    <w:rPr>
                      <w:sz w:val="24"/>
                      <w:lang w:val="en-US"/>
                    </w:rPr>
                    <w:t xml:space="preserve"> </w:t>
                  </w:r>
                </w:p>
              </w:txbxContent>
            </v:textbox>
          </v:rect>
        </w:pict>
      </w:r>
    </w:p>
    <w:p w:rsidR="00100A8B" w:rsidRPr="000A1B9D" w:rsidRDefault="00100A8B" w:rsidP="00100A8B">
      <w:pPr>
        <w:rPr>
          <w:rFonts w:ascii="Times New Roman" w:hAnsi="Times New Roman" w:cs="Times New Roman"/>
          <w:sz w:val="32"/>
          <w:szCs w:val="32"/>
          <w:lang w:val="en-US"/>
        </w:rPr>
      </w:pPr>
    </w:p>
    <w:p w:rsidR="00100A8B" w:rsidRPr="000A1B9D" w:rsidRDefault="00100A8B" w:rsidP="00100A8B">
      <w:pPr>
        <w:rPr>
          <w:rFonts w:ascii="Times New Roman" w:hAnsi="Times New Roman" w:cs="Times New Roman"/>
          <w:sz w:val="32"/>
          <w:szCs w:val="32"/>
          <w:lang w:val="en-US"/>
        </w:rPr>
      </w:pPr>
    </w:p>
    <w:p w:rsidR="001223E1" w:rsidRPr="000A1B9D" w:rsidRDefault="00BE791F" w:rsidP="00BE791F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color w:val="0070C0"/>
          <w:sz w:val="32"/>
          <w:szCs w:val="32"/>
          <w:lang w:val="en-US"/>
        </w:rPr>
      </w:pPr>
      <w:r w:rsidRPr="000A1B9D">
        <w:rPr>
          <w:rFonts w:cs="Times New Roman"/>
          <w:b/>
          <w:bCs/>
          <w:color w:val="0070C0"/>
          <w:sz w:val="32"/>
          <w:szCs w:val="32"/>
          <w:lang w:val="en-US"/>
        </w:rPr>
        <w:t xml:space="preserve">   </w:t>
      </w:r>
    </w:p>
    <w:p w:rsidR="001223E1" w:rsidRPr="000A1B9D" w:rsidRDefault="0008736D" w:rsidP="00BE791F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color w:val="0070C0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32"/>
          <w:szCs w:val="32"/>
          <w:lang w:eastAsia="fr-FR"/>
        </w:rPr>
        <w:pict>
          <v:rect id="_x0000_s1044" style="position:absolute;margin-left:331.45pt;margin-top:19.4pt;width:165.2pt;height:165.4pt;z-index:251663872" fillcolor="none" strokecolor="#a5a5a5">
            <v:fill opacity="0" color2="fill darken(118)" o:opacity2="2621f" rotate="t" method="linear sigma" focus="100%" type="gradient"/>
            <v:textbox style="mso-next-textbox:#_x0000_s1044">
              <w:txbxContent>
                <w:p w:rsidR="00515274" w:rsidRPr="002C385B" w:rsidRDefault="009756B7" w:rsidP="00034360">
                  <w:pPr>
                    <w:spacing w:after="0" w:line="240" w:lineRule="auto"/>
                    <w:rPr>
                      <w:rFonts w:cs="Times New Roman"/>
                      <w:b/>
                      <w:bCs/>
                      <w:color w:val="0070C0"/>
                      <w:sz w:val="28"/>
                      <w:szCs w:val="28"/>
                      <w:lang w:val="en-US" w:bidi="ar-AE"/>
                    </w:rPr>
                  </w:pPr>
                  <w:r w:rsidRPr="00512F17">
                    <w:rPr>
                      <w:rFonts w:cs="Times New Roman"/>
                      <w:b/>
                      <w:bCs/>
                      <w:color w:val="0070C0"/>
                      <w:sz w:val="28"/>
                      <w:szCs w:val="28"/>
                    </w:rPr>
                    <w:t>Interests</w:t>
                  </w:r>
                  <w:r w:rsidR="002C385B">
                    <w:rPr>
                      <w:rFonts w:cs="Times New Roman"/>
                      <w:b/>
                      <w:bCs/>
                      <w:color w:val="0070C0"/>
                      <w:sz w:val="28"/>
                      <w:szCs w:val="28"/>
                      <w:lang w:val="en-US" w:bidi="ar-AE"/>
                    </w:rPr>
                    <w:t>:</w:t>
                  </w:r>
                </w:p>
                <w:p w:rsidR="00170F86" w:rsidRDefault="00170F86" w:rsidP="00034360">
                  <w:pPr>
                    <w:spacing w:after="0" w:line="240" w:lineRule="auto"/>
                    <w:rPr>
                      <w:b/>
                      <w:bCs/>
                      <w:sz w:val="28"/>
                      <w:szCs w:val="28"/>
                      <w:u w:val="single"/>
                    </w:rPr>
                  </w:pPr>
                </w:p>
                <w:p w:rsidR="00170F86" w:rsidRDefault="00170F86" w:rsidP="00170F86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  <w:r w:rsidRPr="00170F86"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>Basket-ball</w:t>
                  </w:r>
                  <w:r w:rsidR="00E5534E"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>.</w:t>
                  </w:r>
                </w:p>
                <w:p w:rsidR="009756B7" w:rsidRDefault="009756B7" w:rsidP="009756B7">
                  <w:pPr>
                    <w:pStyle w:val="ListParagraph"/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</w:p>
                <w:p w:rsidR="00B75F95" w:rsidRDefault="009756B7" w:rsidP="00170F86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  <w:r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>Bodybuilding</w:t>
                  </w:r>
                </w:p>
                <w:p w:rsidR="009756B7" w:rsidRPr="00170F86" w:rsidRDefault="009756B7" w:rsidP="009756B7">
                  <w:pPr>
                    <w:pStyle w:val="ListParagraph"/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</w:p>
                <w:p w:rsidR="00170F86" w:rsidRDefault="009756B7" w:rsidP="00170F86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  <w:r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>Fitness</w:t>
                  </w:r>
                </w:p>
                <w:p w:rsidR="00BE791F" w:rsidRPr="00BE791F" w:rsidRDefault="00BE791F" w:rsidP="00BE791F">
                  <w:pPr>
                    <w:pStyle w:val="ListParagraph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</w:p>
                <w:p w:rsidR="00BE791F" w:rsidRDefault="00BE791F" w:rsidP="00170F86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  <w:r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 xml:space="preserve">Swimming </w:t>
                  </w:r>
                </w:p>
                <w:p w:rsidR="00BE791F" w:rsidRPr="00BE791F" w:rsidRDefault="00BE791F" w:rsidP="00BE791F">
                  <w:pPr>
                    <w:pStyle w:val="ListParagraph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</w:p>
                <w:p w:rsidR="00BE791F" w:rsidRPr="00B75F95" w:rsidRDefault="00BE791F" w:rsidP="00170F86">
                  <w:pPr>
                    <w:pStyle w:val="ListParagraph"/>
                    <w:numPr>
                      <w:ilvl w:val="0"/>
                      <w:numId w:val="16"/>
                    </w:numPr>
                    <w:spacing w:after="0" w:line="240" w:lineRule="auto"/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</w:pPr>
                  <w:r>
                    <w:rPr>
                      <w:rFonts w:ascii="Arial" w:eastAsia="Times New Roman" w:hAnsi="Arial"/>
                      <w:b/>
                      <w:sz w:val="20"/>
                      <w:szCs w:val="20"/>
                      <w:lang w:eastAsia="fr-FR"/>
                    </w:rPr>
                    <w:t>Crossfit</w:t>
                  </w:r>
                </w:p>
                <w:p w:rsidR="00034360" w:rsidRPr="0032319B" w:rsidRDefault="00034360" w:rsidP="00034360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  <w:p w:rsidR="00034360" w:rsidRDefault="00034360"/>
              </w:txbxContent>
            </v:textbox>
          </v:rect>
        </w:pict>
      </w:r>
    </w:p>
    <w:p w:rsidR="002600A1" w:rsidRPr="000A1B9D" w:rsidRDefault="002600A1" w:rsidP="00BE791F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color w:val="0070C0"/>
          <w:sz w:val="32"/>
          <w:szCs w:val="32"/>
          <w:lang w:val="en-US"/>
        </w:rPr>
      </w:pPr>
    </w:p>
    <w:p w:rsidR="002600A1" w:rsidRPr="000A1B9D" w:rsidRDefault="002600A1" w:rsidP="00BE791F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color w:val="0070C0"/>
          <w:sz w:val="32"/>
          <w:szCs w:val="32"/>
          <w:lang w:val="en-US"/>
        </w:rPr>
      </w:pPr>
    </w:p>
    <w:p w:rsidR="001223E1" w:rsidRPr="000A1B9D" w:rsidRDefault="001223E1" w:rsidP="001475A2">
      <w:pPr>
        <w:tabs>
          <w:tab w:val="left" w:pos="1380"/>
        </w:tabs>
        <w:spacing w:after="0" w:line="360" w:lineRule="auto"/>
        <w:outlineLvl w:val="0"/>
        <w:rPr>
          <w:rFonts w:cs="Times New Roman"/>
          <w:b/>
          <w:bCs/>
          <w:color w:val="0070C0"/>
          <w:sz w:val="32"/>
          <w:szCs w:val="32"/>
          <w:lang w:val="en-US"/>
        </w:rPr>
      </w:pPr>
      <w:r w:rsidRPr="000A1B9D">
        <w:rPr>
          <w:rFonts w:cs="Times New Roman"/>
          <w:b/>
          <w:bCs/>
          <w:color w:val="0070C0"/>
          <w:sz w:val="32"/>
          <w:szCs w:val="32"/>
          <w:lang w:val="en-US"/>
        </w:rPr>
        <w:t xml:space="preserve"> </w:t>
      </w:r>
    </w:p>
    <w:p w:rsidR="007D505E" w:rsidRPr="000A1B9D" w:rsidRDefault="007D505E" w:rsidP="007D505E">
      <w:pPr>
        <w:rPr>
          <w:rFonts w:ascii="Times New Roman" w:hAnsi="Times New Roman" w:cs="Times New Roman"/>
          <w:sz w:val="32"/>
          <w:szCs w:val="32"/>
          <w:lang w:val="en-US"/>
        </w:rPr>
      </w:pPr>
    </w:p>
    <w:p w:rsidR="007D505E" w:rsidRPr="000A1B9D" w:rsidRDefault="007D505E" w:rsidP="007D505E">
      <w:pPr>
        <w:rPr>
          <w:rFonts w:ascii="Times New Roman" w:hAnsi="Times New Roman" w:cs="Times New Roman"/>
          <w:sz w:val="32"/>
          <w:szCs w:val="32"/>
          <w:lang w:val="en-US"/>
        </w:rPr>
      </w:pPr>
    </w:p>
    <w:p w:rsidR="001475A2" w:rsidRPr="000A1B9D" w:rsidRDefault="0008736D" w:rsidP="007D505E">
      <w:pPr>
        <w:rPr>
          <w:rFonts w:cs="Times New Roman"/>
          <w:b/>
          <w:bCs/>
          <w:color w:val="0070C0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color w:val="0070C0"/>
          <w:sz w:val="32"/>
          <w:szCs w:val="32"/>
          <w:lang w:eastAsia="fr-FR"/>
        </w:rPr>
        <w:lastRenderedPageBreak/>
        <w:pict>
          <v:shape id="_x0000_s1034" type="#_x0000_t32" style="position:absolute;margin-left:-52.25pt;margin-top:12.55pt;width:43.7pt;height:0;z-index:251654656" o:connectortype="straight" strokecolor="#943634" strokeweight="1.25pt"/>
        </w:pict>
      </w:r>
      <w:r w:rsidR="001475A2" w:rsidRPr="000A1B9D">
        <w:rPr>
          <w:rFonts w:cs="Times New Roman"/>
          <w:b/>
          <w:bCs/>
          <w:color w:val="0070C0"/>
          <w:sz w:val="32"/>
          <w:szCs w:val="32"/>
          <w:lang w:val="en-US"/>
        </w:rPr>
        <w:t>Professional  Skills</w:t>
      </w:r>
    </w:p>
    <w:p w:rsidR="005C0003" w:rsidRPr="000A1B9D" w:rsidRDefault="0008736D" w:rsidP="000A1B9D">
      <w:pPr>
        <w:pStyle w:val="Heading1"/>
        <w:numPr>
          <w:ilvl w:val="0"/>
          <w:numId w:val="34"/>
        </w:numPr>
        <w:rPr>
          <w:lang w:val="en-US"/>
        </w:rPr>
      </w:pPr>
      <w:r>
        <w:rPr>
          <w:noProof/>
          <w:lang w:val="en-US"/>
        </w:rPr>
        <w:pict>
          <v:rect id="_x0000_s1060" style="position:absolute;left:0;text-align:left;margin-left:-52.25pt;margin-top:213.8pt;width:375.95pt;height:255.65pt;z-index:251674112" fillcolor="none" strokecolor="#a5a5a5">
            <v:fill opacity="0" color2="fill darken(118)" o:opacity2="2621f" rotate="t" method="linear sigma" focus="100%" type="gradient"/>
            <v:textbox style="mso-next-textbox:#_x0000_s1060">
              <w:txbxContent>
                <w:p w:rsidR="000A1B9D" w:rsidRDefault="000A1B9D" w:rsidP="000A1B9D">
                  <w:pPr>
                    <w:pStyle w:val="Heading1"/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t xml:space="preserve">                       </w:t>
                  </w:r>
                  <w:r w:rsidRPr="000A1B9D">
                    <w:rPr>
                      <w:rStyle w:val="Strong"/>
                      <w:sz w:val="32"/>
                      <w:szCs w:val="32"/>
                      <w:lang w:val="en-US"/>
                    </w:rPr>
                    <w:t>Energy and commitment</w:t>
                  </w:r>
                </w:p>
                <w:p w:rsidR="000A1B9D" w:rsidRPr="000A1B9D" w:rsidRDefault="000A1B9D" w:rsidP="000A1B9D">
                  <w:pPr>
                    <w:rPr>
                      <w:lang w:val="en-US"/>
                    </w:rPr>
                  </w:pPr>
                </w:p>
                <w:p w:rsidR="006505B8" w:rsidRPr="000A1B9D" w:rsidRDefault="00286D2B" w:rsidP="000A1B9D">
                  <w:pPr>
                    <w:jc w:val="center"/>
                    <w:rPr>
                      <w:sz w:val="32"/>
                      <w:szCs w:val="32"/>
                      <w:u w:val="single"/>
                      <w:lang w:val="en-US"/>
                    </w:rPr>
                  </w:pPr>
                  <w:r>
                    <w:rPr>
                      <w:b/>
                      <w:bCs/>
                      <w:sz w:val="36"/>
                      <w:szCs w:val="36"/>
                      <w:lang w:val="en-US"/>
                    </w:rPr>
                    <w:t>-</w:t>
                  </w:r>
                  <w:r w:rsidR="006505B8">
                    <w:rPr>
                      <w:lang w:val="en-US"/>
                    </w:rPr>
                    <w:t xml:space="preserve"> </w:t>
                  </w:r>
                  <w:r w:rsidR="006505B8" w:rsidRPr="000A1B9D">
                    <w:rPr>
                      <w:sz w:val="24"/>
                      <w:szCs w:val="24"/>
                      <w:lang w:val="en-US"/>
                    </w:rPr>
                    <w:t>Clients look to you to insp</w:t>
                  </w:r>
                  <w:r w:rsidR="000A1B9D">
                    <w:rPr>
                      <w:sz w:val="24"/>
                      <w:szCs w:val="24"/>
                      <w:lang w:val="en-US"/>
                    </w:rPr>
                    <w:t xml:space="preserve">ire them, show them the way and                        </w:t>
                  </w:r>
                  <w:r w:rsidR="006505B8" w:rsidRPr="000A1B9D">
                    <w:rPr>
                      <w:sz w:val="24"/>
                      <w:szCs w:val="24"/>
                      <w:lang w:val="en-US"/>
                    </w:rPr>
                    <w:t>perhaps change their life as sticking with a new eating and exercise plan can be a daunting task.</w:t>
                  </w:r>
                </w:p>
                <w:p w:rsidR="00286D2B" w:rsidRPr="000A1B9D" w:rsidRDefault="00286D2B" w:rsidP="000A1B9D">
                  <w:pPr>
                    <w:jc w:val="center"/>
                    <w:rPr>
                      <w:sz w:val="24"/>
                      <w:szCs w:val="24"/>
                    </w:rPr>
                  </w:pPr>
                  <w:r w:rsidRPr="000A1B9D">
                    <w:rPr>
                      <w:sz w:val="24"/>
                      <w:szCs w:val="24"/>
                    </w:rPr>
                    <w:t>No matter how many clients you see during the day, each one deserves your full physical energy and positive outlook.</w:t>
                  </w:r>
                </w:p>
                <w:p w:rsidR="00286D2B" w:rsidRPr="000A1B9D" w:rsidRDefault="00286D2B" w:rsidP="000A1B9D">
                  <w:pPr>
                    <w:jc w:val="center"/>
                    <w:rPr>
                      <w:sz w:val="24"/>
                      <w:szCs w:val="24"/>
                    </w:rPr>
                  </w:pPr>
                  <w:r w:rsidRPr="000A1B9D">
                    <w:rPr>
                      <w:sz w:val="24"/>
                      <w:szCs w:val="24"/>
                    </w:rPr>
                    <w:t>Dealing with struggling clients also takes patience and perseverance, restructuring a program if it isn't working or cheering on a client who doesn't believe in himself.</w:t>
                  </w:r>
                </w:p>
                <w:p w:rsidR="00286D2B" w:rsidRPr="00286D2B" w:rsidRDefault="00286D2B" w:rsidP="006505B8">
                  <w:pPr>
                    <w:rPr>
                      <w:b/>
                      <w:bCs/>
                      <w:sz w:val="36"/>
                      <w:szCs w:val="36"/>
                      <w:u w:val="single"/>
                      <w:lang w:val="en-US"/>
                    </w:rPr>
                  </w:pPr>
                </w:p>
                <w:p w:rsidR="006505B8" w:rsidRPr="002C385B" w:rsidRDefault="006505B8" w:rsidP="006505B8">
                  <w:pPr>
                    <w:pStyle w:val="ListParagraph"/>
                    <w:ind w:left="644"/>
                    <w:rPr>
                      <w:lang w:val="en-US"/>
                    </w:rPr>
                  </w:pPr>
                </w:p>
                <w:p w:rsidR="006505B8" w:rsidRPr="002C385B" w:rsidRDefault="006505B8" w:rsidP="006505B8">
                  <w:pPr>
                    <w:spacing w:after="120" w:line="360" w:lineRule="auto"/>
                    <w:rPr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/>
        </w:rPr>
        <w:pict>
          <v:shape id="_x0000_s1061" type="#_x0000_t32" style="position:absolute;left:0;text-align:left;margin-left:-52.25pt;margin-top:246.2pt;width:51.8pt;height:0;z-index:251675136" o:connectortype="straight" strokecolor="#943634" strokeweight="1.25pt"/>
        </w:pict>
      </w:r>
      <w:r>
        <w:rPr>
          <w:rFonts w:ascii="Times New Roman" w:hAnsi="Times New Roman" w:cs="Times New Roman"/>
          <w:b w:val="0"/>
          <w:bCs w:val="0"/>
          <w:noProof/>
          <w:color w:val="0070C0"/>
          <w:sz w:val="32"/>
          <w:szCs w:val="32"/>
          <w:lang w:val="en-US"/>
        </w:rPr>
        <w:pict>
          <v:shape id="_x0000_s1062" type="#_x0000_t32" style="position:absolute;left:0;text-align:left;margin-left:206.65pt;margin-top:246.15pt;width:94.95pt;height:.05pt;z-index:251676160" o:connectortype="straight" strokecolor="#943634" strokeweight="1.25pt"/>
        </w:pict>
      </w:r>
      <w:r>
        <w:rPr>
          <w:noProof/>
          <w:lang w:eastAsia="fr-FR"/>
        </w:rPr>
        <w:pict>
          <v:rect id="_x0000_s1036" style="position:absolute;left:0;text-align:left;margin-left:-52.25pt;margin-top:13.25pt;width:375.95pt;height:177.1pt;z-index:251656704" fillcolor="none" strokecolor="#a5a5a5">
            <v:fill opacity="0" color2="fill darken(118)" o:opacity2="2621f" rotate="t" method="linear sigma" focus="100%" type="gradient"/>
            <v:textbox style="mso-next-textbox:#_x0000_s1036">
              <w:txbxContent>
                <w:p w:rsidR="002C385B" w:rsidRDefault="004D5E39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 w:rsidRPr="004D5E39">
                    <w:rPr>
                      <w:sz w:val="24"/>
                      <w:lang w:val="en-US"/>
                    </w:rPr>
                    <w:t>Assist with monthly reporting statistics</w:t>
                  </w:r>
                  <w:r>
                    <w:rPr>
                      <w:sz w:val="24"/>
                      <w:lang w:val="en-US"/>
                    </w:rPr>
                    <w:t>.</w:t>
                  </w:r>
                </w:p>
                <w:p w:rsidR="004D5E39" w:rsidRDefault="004D5E39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 w:rsidRPr="004D5E39">
                    <w:rPr>
                      <w:sz w:val="24"/>
                      <w:lang w:val="en-US"/>
                    </w:rPr>
                    <w:t>Provide “Best of Class” customer service to all Bodybuilding members</w:t>
                  </w:r>
                  <w:r>
                    <w:rPr>
                      <w:sz w:val="24"/>
                      <w:lang w:val="en-US"/>
                    </w:rPr>
                    <w:t>.</w:t>
                  </w:r>
                </w:p>
                <w:p w:rsidR="004D5E39" w:rsidRDefault="004D5E39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 w:rsidRPr="004D5E39">
                    <w:rPr>
                      <w:sz w:val="24"/>
                      <w:lang w:val="en-US"/>
                    </w:rPr>
                    <w:t>Good knowledge of all Protein kinds</w:t>
                  </w:r>
                  <w:r>
                    <w:rPr>
                      <w:sz w:val="24"/>
                      <w:lang w:val="en-US"/>
                    </w:rPr>
                    <w:t>.</w:t>
                  </w:r>
                </w:p>
                <w:p w:rsidR="004D5E39" w:rsidRDefault="004D5E39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 w:rsidRPr="004D5E39">
                    <w:rPr>
                      <w:sz w:val="24"/>
                      <w:lang w:val="en-US"/>
                    </w:rPr>
                    <w:t>Perform associated duties as assigned</w:t>
                  </w:r>
                  <w:r>
                    <w:rPr>
                      <w:sz w:val="24"/>
                      <w:lang w:val="en-US"/>
                    </w:rPr>
                    <w:t>.</w:t>
                  </w:r>
                </w:p>
                <w:p w:rsidR="004D5E39" w:rsidRDefault="00BE791F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 w:rsidRPr="004D5E39">
                    <w:rPr>
                      <w:sz w:val="24"/>
                      <w:lang w:val="en-US"/>
                    </w:rPr>
                    <w:t>Partner</w:t>
                  </w:r>
                  <w:r>
                    <w:rPr>
                      <w:sz w:val="24"/>
                      <w:lang w:val="en-US"/>
                    </w:rPr>
                    <w:t xml:space="preserve">ship </w:t>
                  </w:r>
                  <w:r w:rsidRPr="004D5E39">
                    <w:rPr>
                      <w:sz w:val="24"/>
                      <w:lang w:val="en-US"/>
                    </w:rPr>
                    <w:t>with</w:t>
                  </w:r>
                  <w:r w:rsidR="004D5E39" w:rsidRPr="004D5E39">
                    <w:rPr>
                      <w:sz w:val="24"/>
                      <w:lang w:val="en-US"/>
                    </w:rPr>
                    <w:t xml:space="preserve"> Bodybuilding team and related departments to provide optimal performance to meet the needs and satisfaction of client</w:t>
                  </w:r>
                  <w:r>
                    <w:rPr>
                      <w:sz w:val="24"/>
                      <w:lang w:val="en-US"/>
                    </w:rPr>
                    <w:t>.</w:t>
                  </w:r>
                </w:p>
                <w:p w:rsidR="00BE791F" w:rsidRPr="004D5E39" w:rsidRDefault="00BE791F" w:rsidP="004D5E39">
                  <w:pPr>
                    <w:pStyle w:val="ListParagraph"/>
                    <w:numPr>
                      <w:ilvl w:val="0"/>
                      <w:numId w:val="31"/>
                    </w:numPr>
                    <w:rPr>
                      <w:sz w:val="24"/>
                      <w:lang w:val="en-US"/>
                    </w:rPr>
                  </w:pPr>
                  <w:r>
                    <w:rPr>
                      <w:sz w:val="24"/>
                      <w:lang w:val="en-US"/>
                    </w:rPr>
                    <w:t xml:space="preserve">Proposing the appropriate Diet and Supplements to the clients. </w:t>
                  </w:r>
                </w:p>
                <w:p w:rsidR="009756B7" w:rsidRPr="002C385B" w:rsidRDefault="009756B7">
                  <w:pPr>
                    <w:rPr>
                      <w:b/>
                      <w:bCs/>
                      <w:sz w:val="28"/>
                      <w:szCs w:val="28"/>
                      <w:u w:val="single"/>
                      <w:lang w:val="en-US"/>
                    </w:rPr>
                  </w:pPr>
                </w:p>
                <w:p w:rsidR="0053317A" w:rsidRPr="002C385B" w:rsidRDefault="0053317A" w:rsidP="009756B7">
                  <w:pPr>
                    <w:pStyle w:val="ListParagraph"/>
                    <w:ind w:left="644"/>
                    <w:rPr>
                      <w:lang w:val="en-US"/>
                    </w:rPr>
                  </w:pPr>
                </w:p>
                <w:p w:rsidR="003E6A18" w:rsidRPr="002C385B" w:rsidRDefault="003E6A18" w:rsidP="00FC73F1">
                  <w:pPr>
                    <w:spacing w:after="120" w:line="360" w:lineRule="auto"/>
                    <w:rPr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color w:val="0070C0"/>
          <w:lang w:eastAsia="fr-FR"/>
        </w:rPr>
        <w:pict>
          <v:shape id="_x0000_s1055" type="#_x0000_t32" style="position:absolute;left:0;text-align:left;margin-left:156.65pt;margin-top:-19.95pt;width:94.95pt;height:.05pt;z-index:251671040" o:connectortype="straight" strokecolor="#943634" strokeweight="1.25pt"/>
        </w:pict>
      </w:r>
    </w:p>
    <w:sectPr w:rsidR="005C0003" w:rsidRPr="000A1B9D" w:rsidSect="00F45E53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736D" w:rsidRDefault="0008736D" w:rsidP="00DF2708">
      <w:pPr>
        <w:spacing w:after="0" w:line="240" w:lineRule="auto"/>
      </w:pPr>
      <w:r>
        <w:separator/>
      </w:r>
    </w:p>
  </w:endnote>
  <w:endnote w:type="continuationSeparator" w:id="0">
    <w:p w:rsidR="0008736D" w:rsidRDefault="0008736D" w:rsidP="00DF2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736D" w:rsidRDefault="0008736D" w:rsidP="00DF2708">
      <w:pPr>
        <w:spacing w:after="0" w:line="240" w:lineRule="auto"/>
      </w:pPr>
      <w:r>
        <w:separator/>
      </w:r>
    </w:p>
  </w:footnote>
  <w:footnote w:type="continuationSeparator" w:id="0">
    <w:p w:rsidR="0008736D" w:rsidRDefault="0008736D" w:rsidP="00DF27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10CCC"/>
    <w:multiLevelType w:val="hybridMultilevel"/>
    <w:tmpl w:val="89B8DB66"/>
    <w:lvl w:ilvl="0" w:tplc="040C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>
    <w:nsid w:val="08B377DF"/>
    <w:multiLevelType w:val="hybridMultilevel"/>
    <w:tmpl w:val="CD1AE83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9561CD"/>
    <w:multiLevelType w:val="hybridMultilevel"/>
    <w:tmpl w:val="7A88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3155E3"/>
    <w:multiLevelType w:val="hybridMultilevel"/>
    <w:tmpl w:val="5534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6456C"/>
    <w:multiLevelType w:val="hybridMultilevel"/>
    <w:tmpl w:val="867E2F0C"/>
    <w:lvl w:ilvl="0" w:tplc="EE42F1D2">
      <w:start w:val="2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000DD0"/>
    <w:multiLevelType w:val="hybridMultilevel"/>
    <w:tmpl w:val="3E42D78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B315F2"/>
    <w:multiLevelType w:val="hybridMultilevel"/>
    <w:tmpl w:val="23C49F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EA6C67"/>
    <w:multiLevelType w:val="hybridMultilevel"/>
    <w:tmpl w:val="7E8AE1B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88673C"/>
    <w:multiLevelType w:val="hybridMultilevel"/>
    <w:tmpl w:val="9984F2B8"/>
    <w:lvl w:ilvl="0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>
    <w:nsid w:val="22957635"/>
    <w:multiLevelType w:val="hybridMultilevel"/>
    <w:tmpl w:val="2974BEE0"/>
    <w:lvl w:ilvl="0" w:tplc="B01219C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812886"/>
    <w:multiLevelType w:val="hybridMultilevel"/>
    <w:tmpl w:val="CDF4AFA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9351E5"/>
    <w:multiLevelType w:val="hybridMultilevel"/>
    <w:tmpl w:val="25B04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9A40F2"/>
    <w:multiLevelType w:val="hybridMultilevel"/>
    <w:tmpl w:val="8FE6FFD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4A0479"/>
    <w:multiLevelType w:val="hybridMultilevel"/>
    <w:tmpl w:val="0900B594"/>
    <w:lvl w:ilvl="0" w:tplc="040C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>
    <w:nsid w:val="36286CA7"/>
    <w:multiLevelType w:val="hybridMultilevel"/>
    <w:tmpl w:val="345AAB8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9D6992"/>
    <w:multiLevelType w:val="hybridMultilevel"/>
    <w:tmpl w:val="65840B8A"/>
    <w:lvl w:ilvl="0" w:tplc="040C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>
    <w:nsid w:val="386657F4"/>
    <w:multiLevelType w:val="hybridMultilevel"/>
    <w:tmpl w:val="F410AD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2B6DBA"/>
    <w:multiLevelType w:val="hybridMultilevel"/>
    <w:tmpl w:val="77BC0BAA"/>
    <w:lvl w:ilvl="0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EB97784"/>
    <w:multiLevelType w:val="hybridMultilevel"/>
    <w:tmpl w:val="B0D8DD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164916"/>
    <w:multiLevelType w:val="hybridMultilevel"/>
    <w:tmpl w:val="2138A45E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BD69E7"/>
    <w:multiLevelType w:val="hybridMultilevel"/>
    <w:tmpl w:val="8CE6E270"/>
    <w:lvl w:ilvl="0" w:tplc="040C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>
    <w:nsid w:val="47710257"/>
    <w:multiLevelType w:val="hybridMultilevel"/>
    <w:tmpl w:val="807A45B8"/>
    <w:lvl w:ilvl="0" w:tplc="1A4E634A">
      <w:start w:val="2008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B21FF4"/>
    <w:multiLevelType w:val="hybridMultilevel"/>
    <w:tmpl w:val="251E78F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EC416B"/>
    <w:multiLevelType w:val="hybridMultilevel"/>
    <w:tmpl w:val="D1C4E9DE"/>
    <w:lvl w:ilvl="0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D046792"/>
    <w:multiLevelType w:val="hybridMultilevel"/>
    <w:tmpl w:val="2BE0A682"/>
    <w:lvl w:ilvl="0" w:tplc="040C000B">
      <w:start w:val="1"/>
      <w:numFmt w:val="bullet"/>
      <w:lvlText w:val=""/>
      <w:lvlJc w:val="left"/>
      <w:pPr>
        <w:ind w:left="1319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03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75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47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19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91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63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35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079" w:hanging="360"/>
      </w:pPr>
      <w:rPr>
        <w:rFonts w:ascii="Wingdings" w:hAnsi="Wingdings" w:hint="default"/>
      </w:rPr>
    </w:lvl>
  </w:abstractNum>
  <w:abstractNum w:abstractNumId="25">
    <w:nsid w:val="565829AC"/>
    <w:multiLevelType w:val="hybridMultilevel"/>
    <w:tmpl w:val="C2909616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D519C3"/>
    <w:multiLevelType w:val="hybridMultilevel"/>
    <w:tmpl w:val="18BE8BBC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FD7789"/>
    <w:multiLevelType w:val="hybridMultilevel"/>
    <w:tmpl w:val="14D6D5BA"/>
    <w:lvl w:ilvl="0" w:tplc="040C000B">
      <w:start w:val="1"/>
      <w:numFmt w:val="bullet"/>
      <w:lvlText w:val=""/>
      <w:lvlJc w:val="left"/>
      <w:pPr>
        <w:ind w:left="1854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>
    <w:nsid w:val="633A68CE"/>
    <w:multiLevelType w:val="hybridMultilevel"/>
    <w:tmpl w:val="7EA646B4"/>
    <w:lvl w:ilvl="0" w:tplc="1A4E634A">
      <w:start w:val="2008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43D5129"/>
    <w:multiLevelType w:val="hybridMultilevel"/>
    <w:tmpl w:val="9B3A8946"/>
    <w:lvl w:ilvl="0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>
    <w:nsid w:val="64A31483"/>
    <w:multiLevelType w:val="hybridMultilevel"/>
    <w:tmpl w:val="C380B894"/>
    <w:lvl w:ilvl="0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A022CDD"/>
    <w:multiLevelType w:val="hybridMultilevel"/>
    <w:tmpl w:val="876A8168"/>
    <w:lvl w:ilvl="0" w:tplc="040C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>
    <w:nsid w:val="6C053873"/>
    <w:multiLevelType w:val="hybridMultilevel"/>
    <w:tmpl w:val="A9687FB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9514FD"/>
    <w:multiLevelType w:val="hybridMultilevel"/>
    <w:tmpl w:val="B81EEC22"/>
    <w:lvl w:ilvl="0" w:tplc="195E6ED0">
      <w:start w:val="26"/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6"/>
  </w:num>
  <w:num w:numId="4">
    <w:abstractNumId w:val="18"/>
  </w:num>
  <w:num w:numId="5">
    <w:abstractNumId w:val="28"/>
  </w:num>
  <w:num w:numId="6">
    <w:abstractNumId w:val="21"/>
  </w:num>
  <w:num w:numId="7">
    <w:abstractNumId w:val="0"/>
  </w:num>
  <w:num w:numId="8">
    <w:abstractNumId w:val="27"/>
  </w:num>
  <w:num w:numId="9">
    <w:abstractNumId w:val="30"/>
  </w:num>
  <w:num w:numId="10">
    <w:abstractNumId w:val="15"/>
  </w:num>
  <w:num w:numId="11">
    <w:abstractNumId w:val="26"/>
  </w:num>
  <w:num w:numId="12">
    <w:abstractNumId w:val="8"/>
  </w:num>
  <w:num w:numId="13">
    <w:abstractNumId w:val="13"/>
  </w:num>
  <w:num w:numId="14">
    <w:abstractNumId w:val="20"/>
  </w:num>
  <w:num w:numId="15">
    <w:abstractNumId w:val="33"/>
  </w:num>
  <w:num w:numId="16">
    <w:abstractNumId w:val="32"/>
  </w:num>
  <w:num w:numId="17">
    <w:abstractNumId w:val="14"/>
  </w:num>
  <w:num w:numId="18">
    <w:abstractNumId w:val="1"/>
  </w:num>
  <w:num w:numId="19">
    <w:abstractNumId w:val="12"/>
  </w:num>
  <w:num w:numId="20">
    <w:abstractNumId w:val="5"/>
  </w:num>
  <w:num w:numId="21">
    <w:abstractNumId w:val="31"/>
  </w:num>
  <w:num w:numId="22">
    <w:abstractNumId w:val="24"/>
  </w:num>
  <w:num w:numId="23">
    <w:abstractNumId w:val="7"/>
  </w:num>
  <w:num w:numId="24">
    <w:abstractNumId w:val="17"/>
  </w:num>
  <w:num w:numId="25">
    <w:abstractNumId w:val="19"/>
  </w:num>
  <w:num w:numId="26">
    <w:abstractNumId w:val="10"/>
  </w:num>
  <w:num w:numId="27">
    <w:abstractNumId w:val="22"/>
  </w:num>
  <w:num w:numId="28">
    <w:abstractNumId w:val="4"/>
  </w:num>
  <w:num w:numId="29">
    <w:abstractNumId w:val="25"/>
  </w:num>
  <w:num w:numId="30">
    <w:abstractNumId w:val="3"/>
  </w:num>
  <w:num w:numId="31">
    <w:abstractNumId w:val="29"/>
  </w:num>
  <w:num w:numId="32">
    <w:abstractNumId w:val="9"/>
  </w:num>
  <w:num w:numId="33">
    <w:abstractNumId w:val="23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xNDM1Nzc2sDQwNLJQ0lEKTi0uzszPAykwrgUAnotTJiwAAAA="/>
  </w:docVars>
  <w:rsids>
    <w:rsidRoot w:val="00E67935"/>
    <w:rsid w:val="00010029"/>
    <w:rsid w:val="00032B7C"/>
    <w:rsid w:val="00034360"/>
    <w:rsid w:val="000609E5"/>
    <w:rsid w:val="00070AC8"/>
    <w:rsid w:val="00085165"/>
    <w:rsid w:val="0008736D"/>
    <w:rsid w:val="00087D7F"/>
    <w:rsid w:val="00092133"/>
    <w:rsid w:val="000A0C80"/>
    <w:rsid w:val="000A1B9D"/>
    <w:rsid w:val="000A498D"/>
    <w:rsid w:val="000A5260"/>
    <w:rsid w:val="000B0DE3"/>
    <w:rsid w:val="000B2CF0"/>
    <w:rsid w:val="000E1975"/>
    <w:rsid w:val="000E2EA6"/>
    <w:rsid w:val="000E6DFC"/>
    <w:rsid w:val="00100A8B"/>
    <w:rsid w:val="00100E40"/>
    <w:rsid w:val="001223E1"/>
    <w:rsid w:val="00133251"/>
    <w:rsid w:val="00133509"/>
    <w:rsid w:val="0013752F"/>
    <w:rsid w:val="00142AB6"/>
    <w:rsid w:val="00142F11"/>
    <w:rsid w:val="001475A2"/>
    <w:rsid w:val="00151618"/>
    <w:rsid w:val="00155D6B"/>
    <w:rsid w:val="00162189"/>
    <w:rsid w:val="00170F86"/>
    <w:rsid w:val="00176B60"/>
    <w:rsid w:val="00181D62"/>
    <w:rsid w:val="001D1300"/>
    <w:rsid w:val="00204BDA"/>
    <w:rsid w:val="00213427"/>
    <w:rsid w:val="00227DAA"/>
    <w:rsid w:val="00232BED"/>
    <w:rsid w:val="00234298"/>
    <w:rsid w:val="002411C2"/>
    <w:rsid w:val="00243F1E"/>
    <w:rsid w:val="0025307C"/>
    <w:rsid w:val="002600A1"/>
    <w:rsid w:val="00273808"/>
    <w:rsid w:val="002777D5"/>
    <w:rsid w:val="002838D6"/>
    <w:rsid w:val="00285CC2"/>
    <w:rsid w:val="00286D2B"/>
    <w:rsid w:val="002B1143"/>
    <w:rsid w:val="002B1FBB"/>
    <w:rsid w:val="002B3906"/>
    <w:rsid w:val="002C385B"/>
    <w:rsid w:val="003138DF"/>
    <w:rsid w:val="00314406"/>
    <w:rsid w:val="0032319B"/>
    <w:rsid w:val="00325D19"/>
    <w:rsid w:val="00350303"/>
    <w:rsid w:val="00362327"/>
    <w:rsid w:val="00363B17"/>
    <w:rsid w:val="0036432C"/>
    <w:rsid w:val="003664AE"/>
    <w:rsid w:val="003670A7"/>
    <w:rsid w:val="0037315F"/>
    <w:rsid w:val="00385E7C"/>
    <w:rsid w:val="00390B12"/>
    <w:rsid w:val="003B1146"/>
    <w:rsid w:val="003B7EDB"/>
    <w:rsid w:val="003C00E9"/>
    <w:rsid w:val="003C6893"/>
    <w:rsid w:val="003C73BE"/>
    <w:rsid w:val="003D0B5C"/>
    <w:rsid w:val="003E6A18"/>
    <w:rsid w:val="0040289B"/>
    <w:rsid w:val="0040553A"/>
    <w:rsid w:val="0040570B"/>
    <w:rsid w:val="004151E0"/>
    <w:rsid w:val="00417661"/>
    <w:rsid w:val="00417D45"/>
    <w:rsid w:val="0042343A"/>
    <w:rsid w:val="004241D2"/>
    <w:rsid w:val="004258F6"/>
    <w:rsid w:val="0045685F"/>
    <w:rsid w:val="00456F2D"/>
    <w:rsid w:val="00475F9A"/>
    <w:rsid w:val="004A2E6D"/>
    <w:rsid w:val="004A7889"/>
    <w:rsid w:val="004B2659"/>
    <w:rsid w:val="004B6883"/>
    <w:rsid w:val="004C4404"/>
    <w:rsid w:val="004D078D"/>
    <w:rsid w:val="004D5E39"/>
    <w:rsid w:val="005046C1"/>
    <w:rsid w:val="00515274"/>
    <w:rsid w:val="005247C7"/>
    <w:rsid w:val="00525095"/>
    <w:rsid w:val="005265FE"/>
    <w:rsid w:val="00527D0E"/>
    <w:rsid w:val="00531562"/>
    <w:rsid w:val="0053252B"/>
    <w:rsid w:val="00532BCA"/>
    <w:rsid w:val="0053317A"/>
    <w:rsid w:val="0054364C"/>
    <w:rsid w:val="00546FB8"/>
    <w:rsid w:val="005519AF"/>
    <w:rsid w:val="0059260B"/>
    <w:rsid w:val="00597626"/>
    <w:rsid w:val="005C0003"/>
    <w:rsid w:val="005C13D9"/>
    <w:rsid w:val="005C7E2F"/>
    <w:rsid w:val="00606B8C"/>
    <w:rsid w:val="006077C1"/>
    <w:rsid w:val="006120D7"/>
    <w:rsid w:val="0062588F"/>
    <w:rsid w:val="00626F77"/>
    <w:rsid w:val="00631995"/>
    <w:rsid w:val="006338EE"/>
    <w:rsid w:val="00646F86"/>
    <w:rsid w:val="006505B8"/>
    <w:rsid w:val="00656EE2"/>
    <w:rsid w:val="0067457C"/>
    <w:rsid w:val="0068448D"/>
    <w:rsid w:val="0069381F"/>
    <w:rsid w:val="006939D7"/>
    <w:rsid w:val="0069682A"/>
    <w:rsid w:val="006B1FD5"/>
    <w:rsid w:val="006C0632"/>
    <w:rsid w:val="006C5D7A"/>
    <w:rsid w:val="006D7A0A"/>
    <w:rsid w:val="006E3F03"/>
    <w:rsid w:val="006E5E87"/>
    <w:rsid w:val="0072062C"/>
    <w:rsid w:val="00720BFA"/>
    <w:rsid w:val="00724F60"/>
    <w:rsid w:val="00727354"/>
    <w:rsid w:val="00741C40"/>
    <w:rsid w:val="007427FB"/>
    <w:rsid w:val="0075471F"/>
    <w:rsid w:val="00760566"/>
    <w:rsid w:val="00770BDA"/>
    <w:rsid w:val="00783C4E"/>
    <w:rsid w:val="0078536C"/>
    <w:rsid w:val="00791BF3"/>
    <w:rsid w:val="00793B9A"/>
    <w:rsid w:val="007965A6"/>
    <w:rsid w:val="007C6AE5"/>
    <w:rsid w:val="007D0430"/>
    <w:rsid w:val="007D48F7"/>
    <w:rsid w:val="007D505E"/>
    <w:rsid w:val="007F363E"/>
    <w:rsid w:val="0080087D"/>
    <w:rsid w:val="00812ABB"/>
    <w:rsid w:val="00831BCB"/>
    <w:rsid w:val="00842219"/>
    <w:rsid w:val="0086589C"/>
    <w:rsid w:val="008A6477"/>
    <w:rsid w:val="008B380C"/>
    <w:rsid w:val="008C6182"/>
    <w:rsid w:val="008C6320"/>
    <w:rsid w:val="008C799B"/>
    <w:rsid w:val="008D2327"/>
    <w:rsid w:val="008E5444"/>
    <w:rsid w:val="008F2105"/>
    <w:rsid w:val="00914B64"/>
    <w:rsid w:val="00915284"/>
    <w:rsid w:val="00931A40"/>
    <w:rsid w:val="0094184C"/>
    <w:rsid w:val="009558CC"/>
    <w:rsid w:val="00957652"/>
    <w:rsid w:val="0097241C"/>
    <w:rsid w:val="009756B7"/>
    <w:rsid w:val="00975AE6"/>
    <w:rsid w:val="009A5585"/>
    <w:rsid w:val="009C2397"/>
    <w:rsid w:val="009D12E6"/>
    <w:rsid w:val="009D1674"/>
    <w:rsid w:val="009D39F6"/>
    <w:rsid w:val="00A475B0"/>
    <w:rsid w:val="00A542EB"/>
    <w:rsid w:val="00A65107"/>
    <w:rsid w:val="00A72DC4"/>
    <w:rsid w:val="00A81F48"/>
    <w:rsid w:val="00A870F6"/>
    <w:rsid w:val="00AB03D0"/>
    <w:rsid w:val="00AB64CF"/>
    <w:rsid w:val="00AB68F1"/>
    <w:rsid w:val="00AC4029"/>
    <w:rsid w:val="00AF1FAE"/>
    <w:rsid w:val="00AF3D71"/>
    <w:rsid w:val="00B17146"/>
    <w:rsid w:val="00B3702C"/>
    <w:rsid w:val="00B420AE"/>
    <w:rsid w:val="00B62887"/>
    <w:rsid w:val="00B6571F"/>
    <w:rsid w:val="00B67F45"/>
    <w:rsid w:val="00B7018C"/>
    <w:rsid w:val="00B749C3"/>
    <w:rsid w:val="00B75F95"/>
    <w:rsid w:val="00BA5F22"/>
    <w:rsid w:val="00BB353E"/>
    <w:rsid w:val="00BC4BAE"/>
    <w:rsid w:val="00BC4F57"/>
    <w:rsid w:val="00BD7E9F"/>
    <w:rsid w:val="00BE791F"/>
    <w:rsid w:val="00BF2BE0"/>
    <w:rsid w:val="00C110F0"/>
    <w:rsid w:val="00C11CB4"/>
    <w:rsid w:val="00C3309D"/>
    <w:rsid w:val="00C33598"/>
    <w:rsid w:val="00C33E8C"/>
    <w:rsid w:val="00C447F2"/>
    <w:rsid w:val="00C45FE5"/>
    <w:rsid w:val="00C6224A"/>
    <w:rsid w:val="00C6627B"/>
    <w:rsid w:val="00C935BF"/>
    <w:rsid w:val="00CA15CE"/>
    <w:rsid w:val="00CA1CA1"/>
    <w:rsid w:val="00CA2D12"/>
    <w:rsid w:val="00CD37C5"/>
    <w:rsid w:val="00CD4E92"/>
    <w:rsid w:val="00CE1B08"/>
    <w:rsid w:val="00CE79D8"/>
    <w:rsid w:val="00D050F9"/>
    <w:rsid w:val="00D20143"/>
    <w:rsid w:val="00D230E7"/>
    <w:rsid w:val="00D3371F"/>
    <w:rsid w:val="00D33BAA"/>
    <w:rsid w:val="00D51AEC"/>
    <w:rsid w:val="00D60334"/>
    <w:rsid w:val="00D73028"/>
    <w:rsid w:val="00DB21E6"/>
    <w:rsid w:val="00DB6687"/>
    <w:rsid w:val="00DC45FE"/>
    <w:rsid w:val="00DD4BDF"/>
    <w:rsid w:val="00DF24E7"/>
    <w:rsid w:val="00DF2708"/>
    <w:rsid w:val="00E01C83"/>
    <w:rsid w:val="00E03696"/>
    <w:rsid w:val="00E140E6"/>
    <w:rsid w:val="00E258DE"/>
    <w:rsid w:val="00E425A3"/>
    <w:rsid w:val="00E50733"/>
    <w:rsid w:val="00E51667"/>
    <w:rsid w:val="00E53A2E"/>
    <w:rsid w:val="00E5534E"/>
    <w:rsid w:val="00E67935"/>
    <w:rsid w:val="00E84593"/>
    <w:rsid w:val="00E92F0A"/>
    <w:rsid w:val="00EB1D97"/>
    <w:rsid w:val="00EC0967"/>
    <w:rsid w:val="00EC163E"/>
    <w:rsid w:val="00EC466A"/>
    <w:rsid w:val="00EE68F6"/>
    <w:rsid w:val="00EE69E6"/>
    <w:rsid w:val="00EF0042"/>
    <w:rsid w:val="00F05A88"/>
    <w:rsid w:val="00F2449D"/>
    <w:rsid w:val="00F27B3D"/>
    <w:rsid w:val="00F45E53"/>
    <w:rsid w:val="00F46D14"/>
    <w:rsid w:val="00F72F17"/>
    <w:rsid w:val="00F86734"/>
    <w:rsid w:val="00FB28EC"/>
    <w:rsid w:val="00FB4593"/>
    <w:rsid w:val="00FB7175"/>
    <w:rsid w:val="00FC5AA6"/>
    <w:rsid w:val="00FC73F1"/>
    <w:rsid w:val="00FD4FCA"/>
    <w:rsid w:val="00FD7640"/>
    <w:rsid w:val="00FE54C5"/>
    <w:rsid w:val="00FE77DF"/>
    <w:rsid w:val="00FF1DA9"/>
    <w:rsid w:val="00FF56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3"/>
    <o:shapelayout v:ext="edit">
      <o:idmap v:ext="edit" data="1"/>
      <o:rules v:ext="edit">
        <o:r id="V:Rule1" type="connector" idref="#_x0000_s1032"/>
        <o:r id="V:Rule2" type="connector" idref="#_x0000_s1055"/>
        <o:r id="V:Rule3" type="connector" idref="#_x0000_s1031"/>
        <o:r id="V:Rule4" type="connector" idref="#_x0000_s1061"/>
        <o:r id="V:Rule5" type="connector" idref="#_x0000_s1029"/>
        <o:r id="V:Rule6" type="connector" idref="#_x0000_s1028"/>
        <o:r id="V:Rule7" type="connector" idref="#_x0000_s1034"/>
        <o:r id="V:Rule8" type="connector" idref="#_x0000_s1062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A40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46C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000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F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F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F27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2708"/>
  </w:style>
  <w:style w:type="paragraph" w:styleId="Footer">
    <w:name w:val="footer"/>
    <w:basedOn w:val="Normal"/>
    <w:link w:val="FooterChar"/>
    <w:uiPriority w:val="99"/>
    <w:semiHidden/>
    <w:unhideWhenUsed/>
    <w:rsid w:val="00DF27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2708"/>
  </w:style>
  <w:style w:type="character" w:customStyle="1" w:styleId="apple-style-span">
    <w:name w:val="apple-style-span"/>
    <w:basedOn w:val="DefaultParagraphFont"/>
    <w:rsid w:val="00FF564B"/>
  </w:style>
  <w:style w:type="paragraph" w:styleId="ListParagraph">
    <w:name w:val="List Paragraph"/>
    <w:basedOn w:val="Normal"/>
    <w:uiPriority w:val="34"/>
    <w:qFormat/>
    <w:rsid w:val="000A498D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A49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498D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CA2D12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077C1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46C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bodytext">
    <w:name w:val="bodytext"/>
    <w:basedOn w:val="DefaultParagraphFont"/>
    <w:rsid w:val="002C385B"/>
  </w:style>
  <w:style w:type="paragraph" w:styleId="NormalWeb">
    <w:name w:val="Normal (Web)"/>
    <w:basedOn w:val="Normal"/>
    <w:uiPriority w:val="99"/>
    <w:semiHidden/>
    <w:unhideWhenUsed/>
    <w:rsid w:val="00286D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b-split">
    <w:name w:val="cb-split"/>
    <w:basedOn w:val="Normal"/>
    <w:rsid w:val="00286D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A1B9D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5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mahcine.360854@2free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8AA682-F161-4CC9-98D2-6430A49F6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e</dc:creator>
  <cp:lastModifiedBy>348382427</cp:lastModifiedBy>
  <cp:revision>35</cp:revision>
  <cp:lastPrinted>2013-01-10T15:09:00Z</cp:lastPrinted>
  <dcterms:created xsi:type="dcterms:W3CDTF">2013-11-25T14:16:00Z</dcterms:created>
  <dcterms:modified xsi:type="dcterms:W3CDTF">2017-08-13T10:08:00Z</dcterms:modified>
</cp:coreProperties>
</file>